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14:paraId="4C58D449" w14:textId="77777777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62B1716A" w14:textId="43F7F2F3" w:rsidR="004C233B" w:rsidRPr="00DA0045" w:rsidRDefault="003A4A7B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十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14:paraId="7D3BE0BC" w14:textId="77777777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14:paraId="06D4DA20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0BCCA" w14:textId="421ADFAA" w:rsidR="004C233B" w:rsidRPr="00DA0045" w:rsidRDefault="005C6E39" w:rsidP="00B47C6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2/</w:t>
            </w:r>
            <w:r w:rsidR="003A4A7B">
              <w:rPr>
                <w:rFonts w:ascii="微軟正黑體" w:eastAsia="微軟正黑體" w:hAnsi="微軟正黑體"/>
                <w:szCs w:val="24"/>
              </w:rPr>
              <w:t>10</w:t>
            </w:r>
            <w:r w:rsidR="00FD36EC">
              <w:rPr>
                <w:rFonts w:ascii="微軟正黑體" w:eastAsia="微軟正黑體" w:hAnsi="微軟正黑體" w:hint="eastAsia"/>
                <w:szCs w:val="24"/>
              </w:rPr>
              <w:t>/</w:t>
            </w:r>
            <w:proofErr w:type="gramStart"/>
            <w:r w:rsidR="00AD2663">
              <w:rPr>
                <w:rFonts w:ascii="微軟正黑體" w:eastAsia="微軟正黑體" w:hAnsi="微軟正黑體"/>
                <w:szCs w:val="24"/>
              </w:rPr>
              <w:t>2</w:t>
            </w:r>
            <w:r w:rsidR="003A4A7B">
              <w:rPr>
                <w:rFonts w:ascii="微軟正黑體" w:eastAsia="微軟正黑體" w:hAnsi="微軟正黑體"/>
                <w:szCs w:val="24"/>
              </w:rPr>
              <w:t>7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  <w:proofErr w:type="gramEnd"/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14:paraId="33176FF2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74D2106D" w14:textId="77777777" w:rsidR="003A4A7B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proofErr w:type="gramStart"/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proofErr w:type="gramEnd"/>
          </w:p>
          <w:p w14:paraId="252E533C" w14:textId="63F97A34" w:rsidR="004C233B" w:rsidRPr="00DA0045" w:rsidRDefault="00A96BCD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proofErr w:type="gramStart"/>
            <w:r w:rsidRPr="00DA0045">
              <w:rPr>
                <w:rFonts w:ascii="微軟正黑體" w:eastAsia="微軟正黑體" w:hAnsi="微軟正黑體"/>
                <w:szCs w:val="24"/>
              </w:rPr>
              <w:t>google</w:t>
            </w:r>
            <w:proofErr w:type="gramEnd"/>
            <w:r w:rsidRPr="00DA0045">
              <w:rPr>
                <w:rFonts w:ascii="微軟正黑體" w:eastAsia="微軟正黑體" w:hAnsi="微軟正黑體"/>
                <w:szCs w:val="24"/>
              </w:rPr>
              <w:t xml:space="preserve"> meet)</w:t>
            </w:r>
          </w:p>
        </w:tc>
      </w:tr>
      <w:tr w:rsidR="00B35EFC" w:rsidRPr="00DA0045" w14:paraId="6CE0D854" w14:textId="77777777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7D29987C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14:paraId="3FCBC78E" w14:textId="5163AF1C" w:rsidR="009D7E9D" w:rsidRPr="00DA0045" w:rsidRDefault="003A4A7B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章哲寰</w:t>
            </w:r>
          </w:p>
        </w:tc>
        <w:tc>
          <w:tcPr>
            <w:tcW w:w="1032" w:type="pct"/>
            <w:shd w:val="clear" w:color="auto" w:fill="auto"/>
          </w:tcPr>
          <w:p w14:paraId="07B36BD4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14:paraId="093C644F" w14:textId="77777777"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14:paraId="0C6C2DA8" w14:textId="77777777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08D8001C" w14:textId="77777777"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6F900AF6" w14:textId="77777777" w:rsidR="003A4A7B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</w:p>
          <w:p w14:paraId="4620B176" w14:textId="77777777" w:rsidR="003A4A7B" w:rsidRDefault="00AD2663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吳玉娟(北科大吳玉娟)、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許致毅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黃士豪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)、黃子欣(A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lec Huang)</w:t>
            </w:r>
            <w:r w:rsidR="00B47C66"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林修正(A</w:t>
            </w:r>
            <w:r>
              <w:rPr>
                <w:rFonts w:ascii="微軟正黑體" w:eastAsia="微軟正黑體" w:hAnsi="微軟正黑體"/>
                <w:color w:val="000000"/>
                <w:szCs w:val="24"/>
              </w:rPr>
              <w:t>ndy Lynn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王丞浩(C</w:t>
            </w:r>
            <w:r w:rsidR="003A4A7B">
              <w:rPr>
                <w:rFonts w:ascii="微軟正黑體" w:eastAsia="微軟正黑體" w:hAnsi="微軟正黑體"/>
                <w:color w:val="000000"/>
                <w:szCs w:val="24"/>
              </w:rPr>
              <w:t>hen-Hao Wang)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14:paraId="3FB027F3" w14:textId="77777777" w:rsidR="003A4A7B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B47C66">
              <w:rPr>
                <w:rFonts w:ascii="微軟正黑體" w:eastAsia="微軟正黑體" w:hAnsi="微軟正黑體" w:hint="eastAsia"/>
                <w:color w:val="000000"/>
                <w:szCs w:val="24"/>
              </w:rPr>
              <w:t>陳震宇(Chen-Yu Chen)</w:t>
            </w: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賴奇厚(</w:t>
            </w:r>
            <w:proofErr w:type="spellStart"/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C</w:t>
            </w:r>
            <w:r w:rsidR="003A4A7B">
              <w:rPr>
                <w:rFonts w:ascii="微軟正黑體" w:eastAsia="微軟正黑體" w:hAnsi="微軟正黑體"/>
                <w:color w:val="000000"/>
                <w:szCs w:val="24"/>
              </w:rPr>
              <w:t>hyi</w:t>
            </w:r>
            <w:proofErr w:type="spellEnd"/>
            <w:r w:rsidR="003A4A7B">
              <w:rPr>
                <w:rFonts w:ascii="微軟正黑體" w:eastAsia="微軟正黑體" w:hAnsi="微軟正黑體"/>
                <w:color w:val="000000"/>
                <w:szCs w:val="24"/>
              </w:rPr>
              <w:t>-How Lay)</w:t>
            </w:r>
            <w:r w:rsidR="003A4A7B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</w:p>
          <w:p w14:paraId="5DFB4AA9" w14:textId="6F44DBC6" w:rsidR="00475F2B" w:rsidRPr="00AD2663" w:rsidRDefault="00D14474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542DE8"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  <w:r w:rsidR="009E7D6A">
              <w:rPr>
                <w:rFonts w:ascii="微軟正黑體" w:eastAsia="微軟正黑體" w:hAnsi="微軟正黑體" w:hint="eastAsia"/>
                <w:color w:val="000000"/>
                <w:szCs w:val="24"/>
              </w:rPr>
              <w:t>(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ctwang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  <w:proofErr w:type="spellStart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niu</w:t>
            </w:r>
            <w:proofErr w:type="spellEnd"/>
            <w:r w:rsidR="009E7D6A">
              <w:rPr>
                <w:rFonts w:ascii="微軟正黑體" w:eastAsia="微軟正黑體" w:hAnsi="微軟正黑體"/>
                <w:color w:val="000000"/>
                <w:szCs w:val="24"/>
              </w:rPr>
              <w:t>-teacher)</w:t>
            </w:r>
            <w:r w:rsidR="00FA63EE">
              <w:rPr>
                <w:rFonts w:ascii="微軟正黑體" w:eastAsia="微軟正黑體" w:hAnsi="微軟正黑體" w:hint="eastAsia"/>
                <w:color w:val="000000"/>
                <w:szCs w:val="24"/>
              </w:rPr>
              <w:t>、</w:t>
            </w:r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章哲寰(</w:t>
            </w:r>
            <w:proofErr w:type="spellStart"/>
            <w:r w:rsid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J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>erhuan</w:t>
            </w:r>
            <w:proofErr w:type="spellEnd"/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Jang)</w:t>
            </w:r>
            <w:r w:rsidR="00900C50">
              <w:rPr>
                <w:rFonts w:hint="eastAsia"/>
                <w:noProof/>
              </w:rPr>
              <w:t xml:space="preserve"> </w:t>
            </w:r>
            <w:r w:rsidR="006F2911">
              <w:rPr>
                <w:rFonts w:hint="eastAsia"/>
                <w:noProof/>
              </w:rPr>
              <w:t xml:space="preserve">     </w:t>
            </w:r>
            <w:r w:rsidR="006F2911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</w:t>
            </w:r>
            <w:r w:rsidR="00475F2B">
              <w:rPr>
                <w:rFonts w:ascii="微軟正黑體" w:eastAsia="微軟正黑體" w:hAnsi="微軟正黑體" w:hint="eastAsia"/>
                <w:noProof/>
                <w:szCs w:val="24"/>
              </w:rPr>
              <w:t xml:space="preserve">    </w:t>
            </w:r>
            <w:r w:rsidR="00475F2B">
              <w:rPr>
                <w:noProof/>
              </w:rPr>
              <w:t xml:space="preserve"> </w:t>
            </w:r>
            <w:r w:rsidR="00DA1155">
              <w:rPr>
                <w:rFonts w:hint="eastAsia"/>
                <w:noProof/>
              </w:rPr>
              <w:t xml:space="preserve">  </w:t>
            </w:r>
          </w:p>
        </w:tc>
      </w:tr>
      <w:tr w:rsidR="009D7E9D" w:rsidRPr="00DA0045" w14:paraId="4B5BBE98" w14:textId="77777777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2D204DF7" w14:textId="77777777"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會議記錄</w:t>
            </w:r>
          </w:p>
        </w:tc>
      </w:tr>
      <w:tr w:rsidR="009D7E9D" w:rsidRPr="00DA0045" w14:paraId="4673BE4C" w14:textId="77777777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AB9A19" w14:textId="783E9EDC" w:rsidR="006A6DB0" w:rsidRDefault="003A4A7B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t>10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>
              <w:rPr>
                <w:rFonts w:ascii="微軟正黑體" w:eastAsia="微軟正黑體" w:hAnsi="微軟正黑體" w:hint="eastAsia"/>
                <w:szCs w:val="24"/>
              </w:rPr>
              <w:t>許致毅老師對團體教學</w:t>
            </w:r>
            <w:r w:rsidR="00AD2663" w:rsidRPr="00AD2663">
              <w:rPr>
                <w:rFonts w:ascii="微軟正黑體" w:eastAsia="微軟正黑體" w:hAnsi="微軟正黑體" w:hint="eastAsia"/>
                <w:color w:val="000000"/>
                <w:szCs w:val="24"/>
              </w:rPr>
              <w:t>經驗歷程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14:paraId="0BE46FDC" w14:textId="3A627FFD" w:rsidR="003A4A7B" w:rsidRPr="003A4A7B" w:rsidRDefault="003A4A7B" w:rsidP="003A4A7B">
            <w:pPr>
              <w:ind w:left="12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C7D033" wp14:editId="0DE3FAC8">
                  <wp:extent cx="1748707" cy="3895233"/>
                  <wp:effectExtent l="0" t="0" r="4445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849"/>
                          <a:stretch/>
                        </pic:blipFill>
                        <pic:spPr bwMode="auto">
                          <a:xfrm>
                            <a:off x="0" y="0"/>
                            <a:ext cx="1756325" cy="3912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8C3B92" w14:textId="1582825E" w:rsidR="008C265D" w:rsidRPr="003A4A7B" w:rsidRDefault="00876C36" w:rsidP="00B95DBD">
            <w:pPr>
              <w:pStyle w:val="a4"/>
              <w:numPr>
                <w:ilvl w:val="0"/>
                <w:numId w:val="25"/>
              </w:numPr>
              <w:ind w:leftChars="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lastRenderedPageBreak/>
              <w:t>202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AD2663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1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1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將由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國立台北科技大學 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材料及資源工程系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吳玉娟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  <w:r w:rsidR="008C265D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="008C265D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1BD603D1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7C5D301B" w14:textId="77777777"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14:paraId="1E0B6B14" w14:textId="77777777"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3717AE11" w14:textId="502DD950" w:rsidR="007271C2" w:rsidRPr="00DA0045" w:rsidRDefault="003A4A7B" w:rsidP="003A4A7B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09F6AA8E" wp14:editId="0CDAA116">
                  <wp:extent cx="5045886" cy="3183119"/>
                  <wp:effectExtent l="0" t="0" r="254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69" t="734" r="22354" b="-734"/>
                          <a:stretch/>
                        </pic:blipFill>
                        <pic:spPr bwMode="auto">
                          <a:xfrm>
                            <a:off x="0" y="0"/>
                            <a:ext cx="5046102" cy="3183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7D86D0" w14:textId="77777777" w:rsidR="005E1041" w:rsidRDefault="00EB49C5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  <w:p w14:paraId="44A99BB9" w14:textId="326C7AAC" w:rsidR="00900C50" w:rsidRPr="009E7D6A" w:rsidRDefault="003A4A7B" w:rsidP="009E7D6A">
            <w:pPr>
              <w:ind w:left="36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06AAF3D3" wp14:editId="6B3E16AF">
                  <wp:extent cx="5708582" cy="2482896"/>
                  <wp:effectExtent l="0" t="0" r="6985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6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31" b="4307"/>
                          <a:stretch/>
                        </pic:blipFill>
                        <pic:spPr bwMode="auto">
                          <a:xfrm>
                            <a:off x="0" y="0"/>
                            <a:ext cx="5712930" cy="2484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C7F0F5" w14:textId="03FC11DE" w:rsidR="009E7D6A" w:rsidRPr="00496C60" w:rsidRDefault="003A4A7B" w:rsidP="00496C60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本次</w:t>
            </w:r>
            <w:r w:rsidR="009E7D6A">
              <w:rPr>
                <w:rFonts w:ascii="微軟正黑體" w:eastAsia="微軟正黑體" w:hAnsi="微軟正黑體" w:hint="eastAsia"/>
                <w:szCs w:val="24"/>
              </w:rPr>
              <w:t>讀書會</w:t>
            </w:r>
            <w:r>
              <w:rPr>
                <w:rFonts w:ascii="微軟正黑體" w:eastAsia="微軟正黑體" w:hAnsi="微軟正黑體" w:hint="eastAsia"/>
                <w:szCs w:val="24"/>
              </w:rPr>
              <w:t>主持人章哲寰教授與講者許致毅老師合影</w:t>
            </w:r>
          </w:p>
        </w:tc>
      </w:tr>
    </w:tbl>
    <w:p w14:paraId="61583489" w14:textId="77777777" w:rsidR="009801E2" w:rsidRPr="00DA0045" w:rsidRDefault="009801E2" w:rsidP="003A4A7B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F5D6" w14:textId="77777777" w:rsidR="006473A0" w:rsidRDefault="006473A0" w:rsidP="00E9539A">
      <w:r>
        <w:separator/>
      </w:r>
    </w:p>
  </w:endnote>
  <w:endnote w:type="continuationSeparator" w:id="0">
    <w:p w14:paraId="64E04B80" w14:textId="77777777"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EC724" w14:textId="77777777" w:rsidR="006473A0" w:rsidRDefault="006473A0" w:rsidP="00E9539A">
      <w:r>
        <w:separator/>
      </w:r>
    </w:p>
  </w:footnote>
  <w:footnote w:type="continuationSeparator" w:id="0">
    <w:p w14:paraId="55989938" w14:textId="77777777"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4FALBLypc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A4A7B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E6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2663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5B9CC978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Ray</cp:lastModifiedBy>
  <cp:revision>2</cp:revision>
  <dcterms:created xsi:type="dcterms:W3CDTF">2022-10-31T02:02:00Z</dcterms:created>
  <dcterms:modified xsi:type="dcterms:W3CDTF">2022-10-31T02:02:00Z</dcterms:modified>
</cp:coreProperties>
</file>